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0401" w14:textId="77777777" w:rsidR="00CC404B" w:rsidRDefault="00CC404B" w:rsidP="00097375">
      <w:pPr>
        <w:jc w:val="center"/>
        <w:rPr>
          <w:sz w:val="36"/>
          <w:szCs w:val="36"/>
        </w:rPr>
      </w:pPr>
      <w:bookmarkStart w:id="0" w:name="_GoBack"/>
      <w:bookmarkEnd w:id="0"/>
      <w:r>
        <w:rPr>
          <w:noProof/>
          <w:sz w:val="36"/>
          <w:szCs w:val="36"/>
          <w:lang w:val="en-US"/>
        </w:rPr>
        <w:drawing>
          <wp:inline distT="0" distB="0" distL="0" distR="0" wp14:anchorId="323D4392" wp14:editId="7355F88D">
            <wp:extent cx="1333500" cy="990473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usaders copy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316" cy="997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25BD9" w14:textId="77777777" w:rsidR="00A1060D" w:rsidRPr="00097375" w:rsidRDefault="00097375" w:rsidP="00097375">
      <w:pPr>
        <w:jc w:val="center"/>
        <w:rPr>
          <w:sz w:val="36"/>
          <w:szCs w:val="36"/>
        </w:rPr>
      </w:pPr>
      <w:r w:rsidRPr="00097375">
        <w:rPr>
          <w:sz w:val="36"/>
          <w:szCs w:val="36"/>
        </w:rPr>
        <w:t>Kensington &amp; Area Minor Baseball Association</w:t>
      </w:r>
    </w:p>
    <w:p w14:paraId="3B8A8A98" w14:textId="77777777" w:rsidR="00097375" w:rsidRDefault="00097375" w:rsidP="00097375">
      <w:pPr>
        <w:jc w:val="center"/>
      </w:pPr>
      <w:r>
        <w:t>Levels and Fees</w:t>
      </w:r>
    </w:p>
    <w:p w14:paraId="4CF3BF50" w14:textId="302F936D" w:rsidR="00097375" w:rsidRDefault="00097375" w:rsidP="00894019">
      <w:r>
        <w:t>_________</w:t>
      </w:r>
      <w:r w:rsidR="00894019">
        <w:t>___</w:t>
      </w:r>
      <w:r>
        <w:t>_</w:t>
      </w:r>
      <w:r w:rsidR="00894019">
        <w:t xml:space="preserve"> </w:t>
      </w:r>
      <w:r w:rsidR="00200E64" w:rsidRPr="005E2535">
        <w:rPr>
          <w:b/>
        </w:rPr>
        <w:t>Rally Cap</w:t>
      </w:r>
      <w:r w:rsidR="00200E64">
        <w:t xml:space="preserve"> </w:t>
      </w:r>
      <w:r w:rsidR="005E2535">
        <w:t>(Born 201</w:t>
      </w:r>
      <w:r w:rsidR="002657BE">
        <w:t>2 &amp; 2013</w:t>
      </w:r>
      <w:r w:rsidR="005E2535">
        <w:t xml:space="preserve">) </w:t>
      </w:r>
      <w:r w:rsidR="00DA52D8" w:rsidRPr="005E2535">
        <w:rPr>
          <w:b/>
        </w:rPr>
        <w:t>$</w:t>
      </w:r>
      <w:r w:rsidR="008660E8" w:rsidRPr="005E2535">
        <w:rPr>
          <w:b/>
        </w:rPr>
        <w:t>6</w:t>
      </w:r>
      <w:r w:rsidR="00C961FC">
        <w:rPr>
          <w:b/>
        </w:rPr>
        <w:t>5</w:t>
      </w:r>
      <w:r w:rsidR="00DA52D8" w:rsidRPr="005E2535">
        <w:rPr>
          <w:b/>
        </w:rPr>
        <w:t>.00</w:t>
      </w:r>
    </w:p>
    <w:p w14:paraId="3DFF2E96" w14:textId="13DFAF1C" w:rsidR="008660E8" w:rsidRDefault="008660E8" w:rsidP="00894019">
      <w:r>
        <w:t>____</w:t>
      </w:r>
      <w:r w:rsidR="00894019">
        <w:t>___</w:t>
      </w:r>
      <w:r>
        <w:t>______</w:t>
      </w:r>
      <w:r w:rsidR="00894019">
        <w:t xml:space="preserve"> </w:t>
      </w:r>
      <w:r w:rsidRPr="005E2535">
        <w:rPr>
          <w:b/>
        </w:rPr>
        <w:t>Jr. Mosquito</w:t>
      </w:r>
      <w:r w:rsidR="005E2535">
        <w:t xml:space="preserve"> (Born 2009, 2010, &amp; 2011)</w:t>
      </w:r>
      <w:r>
        <w:t xml:space="preserve"> </w:t>
      </w:r>
      <w:r w:rsidRPr="005E2535">
        <w:rPr>
          <w:b/>
        </w:rPr>
        <w:t>$1</w:t>
      </w:r>
      <w:r w:rsidR="00C961FC">
        <w:rPr>
          <w:b/>
        </w:rPr>
        <w:t>25</w:t>
      </w:r>
      <w:r w:rsidRPr="005E2535">
        <w:rPr>
          <w:b/>
        </w:rPr>
        <w:t>.00</w:t>
      </w:r>
    </w:p>
    <w:p w14:paraId="01AB181F" w14:textId="420B7FA6" w:rsidR="00097375" w:rsidRDefault="00097375" w:rsidP="00894019">
      <w:r>
        <w:t>__</w:t>
      </w:r>
      <w:r w:rsidR="00894019">
        <w:t>___</w:t>
      </w:r>
      <w:r>
        <w:t>________</w:t>
      </w:r>
      <w:r w:rsidR="00894019">
        <w:t xml:space="preserve"> </w:t>
      </w:r>
      <w:r w:rsidRPr="005E2535">
        <w:rPr>
          <w:b/>
        </w:rPr>
        <w:t>Mosquito</w:t>
      </w:r>
      <w:r w:rsidR="005E2535" w:rsidRPr="005E2535">
        <w:rPr>
          <w:b/>
        </w:rPr>
        <w:t xml:space="preserve"> </w:t>
      </w:r>
      <w:r w:rsidR="005E2535">
        <w:t>(Born 2007, 2008)</w:t>
      </w:r>
      <w:r>
        <w:t xml:space="preserve"> </w:t>
      </w:r>
      <w:r w:rsidRPr="005E2535">
        <w:rPr>
          <w:b/>
        </w:rPr>
        <w:t>$</w:t>
      </w:r>
      <w:r w:rsidR="00FE3FC3" w:rsidRPr="005E2535">
        <w:rPr>
          <w:b/>
        </w:rPr>
        <w:t>1</w:t>
      </w:r>
      <w:r w:rsidR="008660E8" w:rsidRPr="005E2535">
        <w:rPr>
          <w:b/>
        </w:rPr>
        <w:t>6</w:t>
      </w:r>
      <w:r w:rsidR="00FE3FC3" w:rsidRPr="005E2535">
        <w:rPr>
          <w:b/>
        </w:rPr>
        <w:t>0.00</w:t>
      </w:r>
    </w:p>
    <w:p w14:paraId="1BC918C2" w14:textId="0194BC61" w:rsidR="00097375" w:rsidRDefault="00097375" w:rsidP="00894019">
      <w:r>
        <w:t>____</w:t>
      </w:r>
      <w:r w:rsidR="00894019">
        <w:t>___</w:t>
      </w:r>
      <w:r>
        <w:t>______</w:t>
      </w:r>
      <w:r w:rsidR="00894019">
        <w:t xml:space="preserve"> </w:t>
      </w:r>
      <w:r w:rsidRPr="005E2535">
        <w:rPr>
          <w:b/>
        </w:rPr>
        <w:t>Peewee</w:t>
      </w:r>
      <w:r>
        <w:t xml:space="preserve"> </w:t>
      </w:r>
      <w:r w:rsidR="005E2535">
        <w:t xml:space="preserve">(Born 2005 &amp; 2006) </w:t>
      </w:r>
      <w:r w:rsidRPr="005E2535">
        <w:rPr>
          <w:b/>
        </w:rPr>
        <w:t>$1</w:t>
      </w:r>
      <w:r w:rsidR="008660E8" w:rsidRPr="005E2535">
        <w:rPr>
          <w:b/>
        </w:rPr>
        <w:t>6</w:t>
      </w:r>
      <w:r w:rsidRPr="005E2535">
        <w:rPr>
          <w:b/>
        </w:rPr>
        <w:t>0.0</w:t>
      </w:r>
      <w:r w:rsidR="005E2535" w:rsidRPr="005E2535">
        <w:rPr>
          <w:b/>
        </w:rPr>
        <w:t>0</w:t>
      </w:r>
    </w:p>
    <w:p w14:paraId="0CC78680" w14:textId="4E0DC6E9" w:rsidR="00097375" w:rsidRDefault="00097375" w:rsidP="00894019">
      <w:r>
        <w:t>____</w:t>
      </w:r>
      <w:r w:rsidR="00894019">
        <w:t>___</w:t>
      </w:r>
      <w:r>
        <w:t>______</w:t>
      </w:r>
      <w:r w:rsidR="00894019">
        <w:t xml:space="preserve"> </w:t>
      </w:r>
      <w:r w:rsidRPr="005E2535">
        <w:rPr>
          <w:b/>
        </w:rPr>
        <w:t>Bantam</w:t>
      </w:r>
      <w:r>
        <w:t xml:space="preserve"> </w:t>
      </w:r>
      <w:r w:rsidR="005E2535">
        <w:t xml:space="preserve">(Born 2003 &amp; 2004) </w:t>
      </w:r>
      <w:r w:rsidRPr="005E2535">
        <w:rPr>
          <w:b/>
        </w:rPr>
        <w:t>$1</w:t>
      </w:r>
      <w:r w:rsidR="008660E8" w:rsidRPr="005E2535">
        <w:rPr>
          <w:b/>
        </w:rPr>
        <w:t>6</w:t>
      </w:r>
      <w:r w:rsidRPr="005E2535">
        <w:rPr>
          <w:b/>
        </w:rPr>
        <w:t>0.0</w:t>
      </w:r>
      <w:r w:rsidR="005E2535" w:rsidRPr="005E2535">
        <w:rPr>
          <w:b/>
        </w:rPr>
        <w:t>0</w:t>
      </w:r>
    </w:p>
    <w:p w14:paraId="5D7F9392" w14:textId="69D93D33" w:rsidR="008660E8" w:rsidRDefault="008660E8" w:rsidP="00894019">
      <w:r>
        <w:t>____</w:t>
      </w:r>
      <w:r w:rsidR="00894019">
        <w:t>___</w:t>
      </w:r>
      <w:r>
        <w:t>______</w:t>
      </w:r>
      <w:r w:rsidR="00894019">
        <w:t xml:space="preserve"> </w:t>
      </w:r>
      <w:r w:rsidRPr="005E2535">
        <w:rPr>
          <w:b/>
        </w:rPr>
        <w:t>Midget</w:t>
      </w:r>
      <w:r w:rsidR="005E2535">
        <w:t xml:space="preserve"> (Born 2000, 2001 &amp; 2002)</w:t>
      </w:r>
      <w:r>
        <w:t xml:space="preserve"> </w:t>
      </w:r>
      <w:r w:rsidRPr="005E2535">
        <w:rPr>
          <w:b/>
        </w:rPr>
        <w:t>$160.00</w:t>
      </w:r>
    </w:p>
    <w:p w14:paraId="0013963F" w14:textId="77777777" w:rsidR="005E2535" w:rsidRDefault="005E2535"/>
    <w:p w14:paraId="670204EA" w14:textId="55D5A479" w:rsidR="00097375" w:rsidRDefault="00097375">
      <w:r>
        <w:t>Child</w:t>
      </w:r>
      <w:r w:rsidR="0043693C">
        <w:t>’</w:t>
      </w:r>
      <w:r>
        <w:t>s Name:</w:t>
      </w:r>
      <w:r w:rsidR="00CC404B">
        <w:t xml:space="preserve"> </w:t>
      </w:r>
      <w:r>
        <w:t>_________________________________________________________________</w:t>
      </w:r>
    </w:p>
    <w:p w14:paraId="53836538" w14:textId="77777777" w:rsidR="00097375" w:rsidRDefault="00097375">
      <w:r>
        <w:t>Parent/Guardian:</w:t>
      </w:r>
      <w:r w:rsidR="00CC404B">
        <w:t xml:space="preserve"> </w:t>
      </w:r>
      <w:r>
        <w:t>_____________________________________________________________</w:t>
      </w:r>
    </w:p>
    <w:p w14:paraId="72CEE883" w14:textId="77777777" w:rsidR="00097375" w:rsidRDefault="00097375">
      <w:r>
        <w:t>A</w:t>
      </w:r>
      <w:r w:rsidR="00C1547E">
        <w:t>d</w:t>
      </w:r>
      <w:r>
        <w:t>dress:</w:t>
      </w:r>
      <w:r w:rsidR="00CC404B">
        <w:t xml:space="preserve"> </w:t>
      </w:r>
      <w:r>
        <w:t>_____________________________________________________________________</w:t>
      </w:r>
    </w:p>
    <w:p w14:paraId="06BADB43" w14:textId="77777777" w:rsidR="00097375" w:rsidRDefault="00097375">
      <w:r>
        <w:t>Phone</w:t>
      </w:r>
      <w:r w:rsidR="00C1547E">
        <w:t>(</w:t>
      </w:r>
      <w:r>
        <w:t>s</w:t>
      </w:r>
      <w:r w:rsidR="00C1547E">
        <w:t>)</w:t>
      </w:r>
      <w:r>
        <w:t>: _____________________________________________________________________</w:t>
      </w:r>
    </w:p>
    <w:p w14:paraId="497A3B95" w14:textId="77777777" w:rsidR="00097375" w:rsidRDefault="00097375">
      <w:r>
        <w:t>Email:</w:t>
      </w:r>
      <w:r w:rsidR="00CC404B">
        <w:t xml:space="preserve"> </w:t>
      </w:r>
      <w:r>
        <w:t>_______________________________________________________________________</w:t>
      </w:r>
    </w:p>
    <w:p w14:paraId="714C9D57" w14:textId="77777777" w:rsidR="00097375" w:rsidRDefault="00097375">
      <w:r>
        <w:t>Date of Birth:</w:t>
      </w:r>
      <w:r w:rsidR="00CC404B">
        <w:t xml:space="preserve"> </w:t>
      </w:r>
      <w:r>
        <w:t>________________________</w:t>
      </w:r>
      <w:r>
        <w:tab/>
        <w:t xml:space="preserve">Birth </w:t>
      </w:r>
      <w:proofErr w:type="gramStart"/>
      <w:r>
        <w:t>Year:_</w:t>
      </w:r>
      <w:proofErr w:type="gramEnd"/>
      <w:r>
        <w:t>___________________________</w:t>
      </w:r>
    </w:p>
    <w:p w14:paraId="233D071F" w14:textId="77777777" w:rsidR="00097375" w:rsidRDefault="00097375">
      <w:r>
        <w:t xml:space="preserve">Are there any health issues that our coaches should be made aware of that may affect </w:t>
      </w:r>
      <w:r w:rsidR="008660E8">
        <w:t>your</w:t>
      </w:r>
      <w:r>
        <w:t xml:space="preserve"> child:</w:t>
      </w:r>
    </w:p>
    <w:p w14:paraId="7746F51E" w14:textId="0A779720" w:rsidR="00097375" w:rsidRDefault="00097375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8367D53" w14:textId="77777777" w:rsidR="00097375" w:rsidRDefault="00097375">
      <w:r>
        <w:t>I hereby give permission for my child to participate in this progra</w:t>
      </w:r>
      <w:r w:rsidR="00C1547E">
        <w:t>m during the current season. I a</w:t>
      </w:r>
      <w:r>
        <w:t>ssume all risks and hazards of this activity. I will also be responsible for the transportation to and from this activity.</w:t>
      </w:r>
    </w:p>
    <w:p w14:paraId="10300ABA" w14:textId="77777777" w:rsidR="00894019" w:rsidRDefault="00894019"/>
    <w:p w14:paraId="5D72DC0D" w14:textId="58B0C2DA" w:rsidR="00097375" w:rsidRDefault="00097375">
      <w:r>
        <w:t>Parent’s Signature: ___________________________________________</w:t>
      </w:r>
      <w:r w:rsidR="00CC404B">
        <w:t xml:space="preserve"> Date: ___________</w:t>
      </w:r>
      <w:r>
        <w:t>______</w:t>
      </w:r>
    </w:p>
    <w:p w14:paraId="1A70C527" w14:textId="42A0D90E" w:rsidR="008660E8" w:rsidRDefault="00CC404B">
      <w:r>
        <w:t xml:space="preserve">Practice </w:t>
      </w:r>
      <w:r w:rsidR="002657BE">
        <w:t>and game</w:t>
      </w:r>
      <w:r>
        <w:t xml:space="preserve"> times will be determined following the completion of registration.</w:t>
      </w:r>
    </w:p>
    <w:p w14:paraId="73482841" w14:textId="50AC98A7" w:rsidR="00C1547E" w:rsidRDefault="00CC404B" w:rsidP="002657BE">
      <w:r>
        <w:t xml:space="preserve">Contact: </w:t>
      </w:r>
      <w:r w:rsidR="00C1547E">
        <w:t xml:space="preserve">Darren Cash </w:t>
      </w:r>
      <w:r w:rsidR="002657BE">
        <w:t xml:space="preserve">          </w:t>
      </w:r>
      <w:r w:rsidR="00C1547E">
        <w:t>Phone: 902.206</w:t>
      </w:r>
      <w:r>
        <w:t>.</w:t>
      </w:r>
      <w:r w:rsidR="00C1547E">
        <w:t xml:space="preserve">1161 </w:t>
      </w:r>
      <w:r w:rsidR="002657BE">
        <w:t xml:space="preserve">           </w:t>
      </w:r>
      <w:r w:rsidR="00C1547E">
        <w:t xml:space="preserve">Email: </w:t>
      </w:r>
      <w:r w:rsidR="008660E8">
        <w:t>Kamba.baseball@gmail</w:t>
      </w:r>
      <w:r w:rsidR="00C1547E" w:rsidRPr="00C1547E">
        <w:t>.com</w:t>
      </w:r>
    </w:p>
    <w:sectPr w:rsidR="00C154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3sTAzNTcxMzEyMrJU0lEKTi0uzszPAykwrAUA5JGhTSwAAAA="/>
  </w:docVars>
  <w:rsids>
    <w:rsidRoot w:val="00097375"/>
    <w:rsid w:val="00097375"/>
    <w:rsid w:val="00200E64"/>
    <w:rsid w:val="002657BE"/>
    <w:rsid w:val="003F2060"/>
    <w:rsid w:val="0043693C"/>
    <w:rsid w:val="005E2535"/>
    <w:rsid w:val="006F0212"/>
    <w:rsid w:val="008660E8"/>
    <w:rsid w:val="00894019"/>
    <w:rsid w:val="00A1060D"/>
    <w:rsid w:val="00AB2056"/>
    <w:rsid w:val="00C1547E"/>
    <w:rsid w:val="00C961FC"/>
    <w:rsid w:val="00CC404B"/>
    <w:rsid w:val="00D4524B"/>
    <w:rsid w:val="00DA52D8"/>
    <w:rsid w:val="00DC5887"/>
    <w:rsid w:val="00F91FC5"/>
    <w:rsid w:val="00FE3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E47E"/>
  <w15:docId w15:val="{436DBB99-5C67-4892-990B-FBEFCE269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404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40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0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 Picketts</dc:creator>
  <cp:lastModifiedBy>Randy Byrne</cp:lastModifiedBy>
  <cp:revision>2</cp:revision>
  <cp:lastPrinted>2017-04-17T00:02:00Z</cp:lastPrinted>
  <dcterms:created xsi:type="dcterms:W3CDTF">2018-04-09T11:58:00Z</dcterms:created>
  <dcterms:modified xsi:type="dcterms:W3CDTF">2018-04-09T11:58:00Z</dcterms:modified>
</cp:coreProperties>
</file>